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47AA" w:rsidRDefault="00E53A5F">
      <w:pPr>
        <w:rPr>
          <w:rFonts w:ascii="黑体" w:eastAsia="黑体" w:hAnsi="黑体"/>
          <w:sz w:val="32"/>
        </w:rPr>
      </w:pPr>
      <w:r>
        <w:rPr>
          <w:rFonts w:ascii="黑体" w:eastAsia="黑体" w:hAnsi="黑体" w:hint="eastAsia"/>
          <w:sz w:val="32"/>
        </w:rPr>
        <w:t>附件3</w:t>
      </w:r>
    </w:p>
    <w:p w:rsidR="003347AA" w:rsidRDefault="00E53A5F">
      <w:pPr>
        <w:jc w:val="center"/>
        <w:rPr>
          <w:rFonts w:ascii="黑体" w:eastAsia="黑体" w:hAnsi="黑体"/>
          <w:sz w:val="32"/>
        </w:rPr>
      </w:pPr>
      <w:bookmarkStart w:id="0" w:name="_GoBack"/>
      <w:r>
        <w:rPr>
          <w:rFonts w:ascii="黑体" w:eastAsia="黑体" w:hAnsi="黑体" w:hint="eastAsia"/>
          <w:sz w:val="32"/>
        </w:rPr>
        <w:t>二审材料内容及要求</w:t>
      </w:r>
    </w:p>
    <w:bookmarkEnd w:id="0"/>
    <w:p w:rsidR="003347AA" w:rsidRDefault="003347AA"/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447"/>
        <w:gridCol w:w="6849"/>
      </w:tblGrid>
      <w:tr w:rsidR="003347AA">
        <w:tc>
          <w:tcPr>
            <w:tcW w:w="1480" w:type="dxa"/>
            <w:vAlign w:val="center"/>
          </w:tcPr>
          <w:p w:rsidR="003347AA" w:rsidRDefault="00E53A5F">
            <w:pPr>
              <w:spacing w:line="540" w:lineRule="exact"/>
              <w:jc w:val="center"/>
              <w:rPr>
                <w:rFonts w:ascii="仿宋" w:eastAsia="仿宋" w:hAnsi="仿宋"/>
                <w:b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sz w:val="28"/>
                <w:szCs w:val="28"/>
              </w:rPr>
              <w:t>展板</w:t>
            </w:r>
          </w:p>
        </w:tc>
        <w:tc>
          <w:tcPr>
            <w:tcW w:w="7042" w:type="dxa"/>
          </w:tcPr>
          <w:p w:rsidR="003347AA" w:rsidRDefault="00E53A5F">
            <w:pPr>
              <w:spacing w:line="540" w:lineRule="exact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请参考往届展板样例，结合成果名片，图文并茂呈现。</w:t>
            </w:r>
          </w:p>
          <w:p w:rsidR="003347AA" w:rsidRDefault="00E53A5F">
            <w:pPr>
              <w:spacing w:line="540" w:lineRule="exact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因展板模板未定，请先用word或PPT制作。页码不少于4页。</w:t>
            </w:r>
          </w:p>
        </w:tc>
      </w:tr>
      <w:tr w:rsidR="003347AA">
        <w:tc>
          <w:tcPr>
            <w:tcW w:w="1480" w:type="dxa"/>
            <w:vAlign w:val="center"/>
          </w:tcPr>
          <w:p w:rsidR="003347AA" w:rsidRDefault="00E53A5F">
            <w:pPr>
              <w:spacing w:line="540" w:lineRule="exact"/>
              <w:rPr>
                <w:rFonts w:ascii="仿宋" w:eastAsia="仿宋" w:hAnsi="仿宋"/>
                <w:b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sz w:val="28"/>
                <w:szCs w:val="28"/>
              </w:rPr>
              <w:t>展播视频</w:t>
            </w:r>
          </w:p>
        </w:tc>
        <w:tc>
          <w:tcPr>
            <w:tcW w:w="7042" w:type="dxa"/>
          </w:tcPr>
          <w:p w:rsidR="003347AA" w:rsidRDefault="00E53A5F">
            <w:pPr>
              <w:spacing w:line="540" w:lineRule="exact"/>
              <w:rPr>
                <w:rFonts w:ascii="仿宋" w:eastAsia="仿宋" w:hAnsi="仿宋"/>
                <w:color w:val="00000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bCs/>
                <w:color w:val="000000"/>
                <w:sz w:val="28"/>
                <w:szCs w:val="28"/>
              </w:rPr>
              <w:t>A.成果简介视频（1-3分钟）：</w:t>
            </w:r>
            <w:r>
              <w:rPr>
                <w:rFonts w:ascii="仿宋" w:eastAsia="仿宋" w:hAnsi="仿宋" w:hint="eastAsia"/>
                <w:color w:val="000000"/>
                <w:sz w:val="28"/>
                <w:szCs w:val="28"/>
              </w:rPr>
              <w:t>成果简介视频，侧重总体宣传，突出特色、亮点、效果，利于宣传推广；在镜头使用、画面设计、旁白解说上要统筹体现。</w:t>
            </w:r>
          </w:p>
          <w:p w:rsidR="003347AA" w:rsidRDefault="00E53A5F">
            <w:pPr>
              <w:spacing w:line="540" w:lineRule="exact"/>
              <w:rPr>
                <w:rFonts w:ascii="仿宋" w:eastAsia="仿宋" w:hAnsi="仿宋"/>
                <w:color w:val="00000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bCs/>
                <w:color w:val="000000"/>
                <w:sz w:val="28"/>
                <w:szCs w:val="28"/>
              </w:rPr>
              <w:t>B.成果内容讲解视频（8-10分钟）</w:t>
            </w:r>
            <w:r>
              <w:rPr>
                <w:rFonts w:ascii="仿宋" w:eastAsia="仿宋" w:hAnsi="仿宋" w:hint="eastAsia"/>
                <w:color w:val="000000"/>
                <w:sz w:val="28"/>
                <w:szCs w:val="28"/>
              </w:rPr>
              <w:t>：聚焦成果内涵，紧扣成果申报书中的几大方面呈现内容；呈现方式为PPT画面与发言人同屏，可优先参考TED或MOOC的呈现形式。如果不具备录制条件</w:t>
            </w:r>
            <w:proofErr w:type="gramStart"/>
            <w:r>
              <w:rPr>
                <w:rFonts w:ascii="仿宋" w:eastAsia="仿宋" w:hAnsi="仿宋" w:hint="eastAsia"/>
                <w:color w:val="000000"/>
                <w:sz w:val="28"/>
                <w:szCs w:val="28"/>
              </w:rPr>
              <w:t>采用腾讯会议</w:t>
            </w:r>
            <w:proofErr w:type="gramEnd"/>
            <w:r>
              <w:rPr>
                <w:rFonts w:ascii="仿宋" w:eastAsia="仿宋" w:hAnsi="仿宋" w:hint="eastAsia"/>
                <w:color w:val="000000"/>
                <w:sz w:val="28"/>
                <w:szCs w:val="28"/>
              </w:rPr>
              <w:t>录制也可。</w:t>
            </w:r>
          </w:p>
          <w:p w:rsidR="003347AA" w:rsidRDefault="00E53A5F">
            <w:pPr>
              <w:spacing w:line="540" w:lineRule="exact"/>
              <w:rPr>
                <w:rFonts w:ascii="仿宋" w:eastAsia="仿宋" w:hAnsi="仿宋"/>
                <w:color w:val="000000"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bCs/>
                <w:color w:val="000000"/>
                <w:sz w:val="28"/>
                <w:szCs w:val="28"/>
              </w:rPr>
              <w:t>视频规格：</w:t>
            </w:r>
            <w:r>
              <w:rPr>
                <w:rFonts w:ascii="仿宋" w:eastAsia="仿宋" w:hAnsi="仿宋" w:hint="eastAsia"/>
                <w:color w:val="000000"/>
                <w:sz w:val="28"/>
                <w:szCs w:val="28"/>
              </w:rPr>
              <w:t>画质清晰、平视拍摄、画面稳定不抖动；视频文件mp4格式最佳、画面尺寸16：9（横屏）、清晰度不低于720p（推荐1080P），每个视频容量大小不超500M。文件命名格式为“成果号+单位全称+A/B”。</w:t>
            </w:r>
          </w:p>
          <w:p w:rsidR="003347AA" w:rsidRDefault="003347AA">
            <w:pPr>
              <w:spacing w:line="540" w:lineRule="exact"/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3347AA">
        <w:tc>
          <w:tcPr>
            <w:tcW w:w="1480" w:type="dxa"/>
            <w:vAlign w:val="center"/>
          </w:tcPr>
          <w:p w:rsidR="003347AA" w:rsidRDefault="00E53A5F">
            <w:pPr>
              <w:spacing w:line="540" w:lineRule="exact"/>
              <w:jc w:val="center"/>
              <w:rPr>
                <w:rFonts w:ascii="仿宋" w:eastAsia="仿宋" w:hAnsi="仿宋"/>
                <w:b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sz w:val="28"/>
                <w:szCs w:val="28"/>
              </w:rPr>
              <w:t>展品</w:t>
            </w:r>
          </w:p>
        </w:tc>
        <w:tc>
          <w:tcPr>
            <w:tcW w:w="7042" w:type="dxa"/>
          </w:tcPr>
          <w:p w:rsidR="003347AA" w:rsidRDefault="00E53A5F">
            <w:pPr>
              <w:spacing w:line="540" w:lineRule="exact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展品</w:t>
            </w:r>
            <w:proofErr w:type="gramStart"/>
            <w:r>
              <w:rPr>
                <w:rFonts w:ascii="仿宋" w:eastAsia="仿宋" w:hAnsi="仿宋" w:hint="eastAsia"/>
                <w:sz w:val="28"/>
                <w:szCs w:val="28"/>
              </w:rPr>
              <w:t>要带到教博会</w:t>
            </w:r>
            <w:proofErr w:type="gramEnd"/>
            <w:r>
              <w:rPr>
                <w:rFonts w:ascii="仿宋" w:eastAsia="仿宋" w:hAnsi="仿宋" w:hint="eastAsia"/>
                <w:sz w:val="28"/>
                <w:szCs w:val="28"/>
              </w:rPr>
              <w:t>现场，为便于评委了解，</w:t>
            </w:r>
            <w:proofErr w:type="gramStart"/>
            <w:r>
              <w:rPr>
                <w:rFonts w:ascii="仿宋" w:eastAsia="仿宋" w:hAnsi="仿宋" w:hint="eastAsia"/>
                <w:sz w:val="28"/>
                <w:szCs w:val="28"/>
              </w:rPr>
              <w:t>请拍图</w:t>
            </w:r>
            <w:proofErr w:type="gramEnd"/>
            <w:r>
              <w:rPr>
                <w:rFonts w:ascii="仿宋" w:eastAsia="仿宋" w:hAnsi="仿宋" w:hint="eastAsia"/>
                <w:sz w:val="28"/>
                <w:szCs w:val="28"/>
              </w:rPr>
              <w:t>片或视频，并附上简要说明（是什么、怎么使用、有何效果、观众如何参与等）。</w:t>
            </w:r>
          </w:p>
        </w:tc>
      </w:tr>
      <w:tr w:rsidR="003347AA">
        <w:tc>
          <w:tcPr>
            <w:tcW w:w="1480" w:type="dxa"/>
            <w:vAlign w:val="center"/>
          </w:tcPr>
          <w:p w:rsidR="003347AA" w:rsidRDefault="00E53A5F">
            <w:pPr>
              <w:spacing w:line="540" w:lineRule="exact"/>
              <w:jc w:val="center"/>
              <w:rPr>
                <w:rFonts w:ascii="仿宋" w:eastAsia="仿宋" w:hAnsi="仿宋"/>
                <w:b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sz w:val="28"/>
                <w:szCs w:val="28"/>
              </w:rPr>
              <w:t>展演</w:t>
            </w:r>
          </w:p>
        </w:tc>
        <w:tc>
          <w:tcPr>
            <w:tcW w:w="7042" w:type="dxa"/>
          </w:tcPr>
          <w:p w:rsidR="003347AA" w:rsidRDefault="00E53A5F">
            <w:pPr>
              <w:spacing w:line="540" w:lineRule="exact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如有现场展演，</w:t>
            </w:r>
            <w:proofErr w:type="gramStart"/>
            <w:r>
              <w:rPr>
                <w:rFonts w:ascii="仿宋" w:eastAsia="仿宋" w:hAnsi="仿宋" w:hint="eastAsia"/>
                <w:sz w:val="28"/>
                <w:szCs w:val="28"/>
              </w:rPr>
              <w:t>请拍图片</w:t>
            </w:r>
            <w:proofErr w:type="gramEnd"/>
            <w:r>
              <w:rPr>
                <w:rFonts w:ascii="仿宋" w:eastAsia="仿宋" w:hAnsi="仿宋" w:hint="eastAsia"/>
                <w:sz w:val="28"/>
                <w:szCs w:val="28"/>
              </w:rPr>
              <w:t>或视频，并附上简要描述。如无，可不填。</w:t>
            </w:r>
          </w:p>
        </w:tc>
      </w:tr>
      <w:tr w:rsidR="003347AA">
        <w:trPr>
          <w:trHeight w:val="913"/>
        </w:trPr>
        <w:tc>
          <w:tcPr>
            <w:tcW w:w="1480" w:type="dxa"/>
            <w:vAlign w:val="center"/>
          </w:tcPr>
          <w:p w:rsidR="003347AA" w:rsidRDefault="00E53A5F">
            <w:pPr>
              <w:spacing w:line="540" w:lineRule="exact"/>
              <w:jc w:val="center"/>
              <w:rPr>
                <w:rFonts w:ascii="仿宋" w:eastAsia="仿宋" w:hAnsi="仿宋"/>
                <w:b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sz w:val="28"/>
                <w:szCs w:val="28"/>
              </w:rPr>
              <w:t>工作坊</w:t>
            </w:r>
          </w:p>
        </w:tc>
        <w:tc>
          <w:tcPr>
            <w:tcW w:w="7042" w:type="dxa"/>
          </w:tcPr>
          <w:p w:rsidR="003347AA" w:rsidRDefault="00E53A5F">
            <w:pPr>
              <w:spacing w:line="540" w:lineRule="exact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请按30-45分钟准备。提供下面要素：工作坊名称、各环节安排、发言PPT。</w:t>
            </w:r>
          </w:p>
        </w:tc>
      </w:tr>
    </w:tbl>
    <w:p w:rsidR="003347AA" w:rsidRDefault="003347AA">
      <w:pPr>
        <w:rPr>
          <w:sz w:val="22"/>
          <w:szCs w:val="28"/>
        </w:rPr>
      </w:pPr>
    </w:p>
    <w:p w:rsidR="003347AA" w:rsidRDefault="003347AA">
      <w:pPr>
        <w:pStyle w:val="2"/>
      </w:pPr>
    </w:p>
    <w:p w:rsidR="003347AA" w:rsidRDefault="003347AA"/>
    <w:p w:rsidR="003347AA" w:rsidRDefault="003347AA">
      <w:pPr>
        <w:pStyle w:val="2"/>
      </w:pPr>
    </w:p>
    <w:p w:rsidR="003347AA" w:rsidRDefault="003347AA"/>
    <w:p w:rsidR="003347AA" w:rsidRDefault="003347AA">
      <w:pPr>
        <w:pStyle w:val="2"/>
      </w:pPr>
    </w:p>
    <w:p w:rsidR="003347AA" w:rsidRDefault="003347AA"/>
    <w:p w:rsidR="003347AA" w:rsidRDefault="003347AA">
      <w:pPr>
        <w:pStyle w:val="2"/>
      </w:pPr>
    </w:p>
    <w:p w:rsidR="003347AA" w:rsidRDefault="003347AA"/>
    <w:p w:rsidR="003347AA" w:rsidRDefault="003347AA">
      <w:pPr>
        <w:pStyle w:val="2"/>
      </w:pPr>
    </w:p>
    <w:p w:rsidR="003347AA" w:rsidRDefault="003347AA"/>
    <w:p w:rsidR="003347AA" w:rsidRDefault="003347AA">
      <w:pPr>
        <w:pStyle w:val="2"/>
      </w:pPr>
    </w:p>
    <w:p w:rsidR="003347AA" w:rsidRDefault="003347AA"/>
    <w:p w:rsidR="003347AA" w:rsidRDefault="003347AA">
      <w:pPr>
        <w:pStyle w:val="2"/>
      </w:pPr>
    </w:p>
    <w:p w:rsidR="003347AA" w:rsidRDefault="003347AA">
      <w:pPr>
        <w:pStyle w:val="2"/>
      </w:pPr>
    </w:p>
    <w:p w:rsidR="003347AA" w:rsidRDefault="003347AA"/>
    <w:tbl>
      <w:tblPr>
        <w:tblpPr w:leftFromText="180" w:rightFromText="180" w:vertAnchor="text" w:horzAnchor="page" w:tblpXSpec="center" w:tblpY="1917"/>
        <w:tblOverlap w:val="never"/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3"/>
      </w:tblGrid>
      <w:tr w:rsidR="003347AA" w:rsidTr="001B581C">
        <w:trPr>
          <w:trHeight w:val="113"/>
          <w:jc w:val="center"/>
        </w:trPr>
        <w:tc>
          <w:tcPr>
            <w:tcW w:w="9003" w:type="dxa"/>
          </w:tcPr>
          <w:p w:rsidR="003347AA" w:rsidRDefault="00E53A5F">
            <w:pPr>
              <w:spacing w:line="560" w:lineRule="exact"/>
              <w:ind w:firstLineChars="100" w:firstLine="280"/>
              <w:rPr>
                <w:rFonts w:ascii="仿宋_GB2312" w:eastAsia="仿宋_GB2312" w:hAnsi="仿宋_GB2312" w:cs="仿宋_GB2312"/>
                <w:sz w:val="28"/>
                <w:szCs w:val="28"/>
              </w:rPr>
            </w:pPr>
            <w:r>
              <w:rPr>
                <w:rFonts w:ascii="仿宋_GB2312" w:eastAsia="仿宋_GB2312" w:hAnsi="仿宋_GB2312" w:cs="仿宋_GB2312" w:hint="eastAsia"/>
                <w:sz w:val="28"/>
                <w:szCs w:val="28"/>
              </w:rPr>
              <w:t xml:space="preserve">北京师范大学基础教育发展管理部          2023年7月20日印发  </w:t>
            </w:r>
          </w:p>
        </w:tc>
      </w:tr>
    </w:tbl>
    <w:p w:rsidR="003347AA" w:rsidRDefault="003347AA">
      <w:pPr>
        <w:pStyle w:val="2"/>
      </w:pPr>
    </w:p>
    <w:sectPr w:rsidR="003347AA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4487" w:rsidRDefault="00A64487">
      <w:r>
        <w:separator/>
      </w:r>
    </w:p>
  </w:endnote>
  <w:endnote w:type="continuationSeparator" w:id="0">
    <w:p w:rsidR="00A64487" w:rsidRDefault="00A644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86"/>
    <w:family w:val="modern"/>
    <w:pitch w:val="default"/>
    <w:sig w:usb0="00000001" w:usb1="080E0000" w:usb2="0000000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7AA" w:rsidRDefault="00E53A5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3347AA" w:rsidRDefault="00E53A5F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" filled="f" stroked="f" strokeweight=".5pt">
              <v:textbox style="mso-fit-shape-to-text:t" inset="0,0,0,0">
                <w:txbxContent>
                  <w:p w:rsidR="003347AA" w:rsidRDefault="00E53A5F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4487" w:rsidRDefault="00A64487">
      <w:r>
        <w:separator/>
      </w:r>
    </w:p>
  </w:footnote>
  <w:footnote w:type="continuationSeparator" w:id="0">
    <w:p w:rsidR="00A64487" w:rsidRDefault="00A6448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MDQ0MLEwMTYzNTFQ0lEKTi0uzszPAykwqQUAr3naFSwAAAA="/>
    <w:docVar w:name="commondata" w:val="eyJoZGlkIjoiODM0N2FhZDY4N2Q5ZjNmZDQ2M2ExNDQwZGNiMDcxMGYifQ=="/>
  </w:docVars>
  <w:rsids>
    <w:rsidRoot w:val="007321C2"/>
    <w:rsid w:val="00043B9D"/>
    <w:rsid w:val="000A0BF4"/>
    <w:rsid w:val="001B581C"/>
    <w:rsid w:val="002147DC"/>
    <w:rsid w:val="00227EBF"/>
    <w:rsid w:val="00233CA9"/>
    <w:rsid w:val="002440C1"/>
    <w:rsid w:val="002852D5"/>
    <w:rsid w:val="00293B6C"/>
    <w:rsid w:val="002F677C"/>
    <w:rsid w:val="003347AA"/>
    <w:rsid w:val="005E7E54"/>
    <w:rsid w:val="00614A29"/>
    <w:rsid w:val="007321C2"/>
    <w:rsid w:val="008671C5"/>
    <w:rsid w:val="008E2A76"/>
    <w:rsid w:val="009D205D"/>
    <w:rsid w:val="009E28D1"/>
    <w:rsid w:val="00A64487"/>
    <w:rsid w:val="00C42A1E"/>
    <w:rsid w:val="00C920CC"/>
    <w:rsid w:val="00D31545"/>
    <w:rsid w:val="00E53443"/>
    <w:rsid w:val="00E53A5F"/>
    <w:rsid w:val="00E70066"/>
    <w:rsid w:val="00FF60FE"/>
    <w:rsid w:val="019F0DEF"/>
    <w:rsid w:val="11BE4E77"/>
    <w:rsid w:val="13344C0C"/>
    <w:rsid w:val="14177E41"/>
    <w:rsid w:val="1767603B"/>
    <w:rsid w:val="19C173D0"/>
    <w:rsid w:val="1A4A5C7F"/>
    <w:rsid w:val="202C4905"/>
    <w:rsid w:val="20560D90"/>
    <w:rsid w:val="24FF3D57"/>
    <w:rsid w:val="2C2E563F"/>
    <w:rsid w:val="2E32483A"/>
    <w:rsid w:val="30183B9A"/>
    <w:rsid w:val="3ABA4994"/>
    <w:rsid w:val="41874A60"/>
    <w:rsid w:val="420D5CA8"/>
    <w:rsid w:val="462E5CB9"/>
    <w:rsid w:val="46935C55"/>
    <w:rsid w:val="46CB53EF"/>
    <w:rsid w:val="478163F5"/>
    <w:rsid w:val="497A1DFE"/>
    <w:rsid w:val="4BAB1C93"/>
    <w:rsid w:val="4C392989"/>
    <w:rsid w:val="4C5557A1"/>
    <w:rsid w:val="4CB93F3C"/>
    <w:rsid w:val="4D9724CF"/>
    <w:rsid w:val="4EA52E8C"/>
    <w:rsid w:val="531E2D4A"/>
    <w:rsid w:val="53634C01"/>
    <w:rsid w:val="5635757D"/>
    <w:rsid w:val="579706B0"/>
    <w:rsid w:val="5AC81B02"/>
    <w:rsid w:val="5C9E00C4"/>
    <w:rsid w:val="5F7C218A"/>
    <w:rsid w:val="623205C0"/>
    <w:rsid w:val="67642382"/>
    <w:rsid w:val="6974195C"/>
    <w:rsid w:val="6A2244CA"/>
    <w:rsid w:val="6B76468C"/>
    <w:rsid w:val="6EB26D11"/>
    <w:rsid w:val="702819A6"/>
    <w:rsid w:val="70291255"/>
    <w:rsid w:val="729C5AD7"/>
    <w:rsid w:val="76764AC8"/>
    <w:rsid w:val="7A0C109C"/>
    <w:rsid w:val="7C814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7FED25E"/>
  <w15:docId w15:val="{F236BFC2-E28E-4BFD-958B-C0C10383C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next w:val="2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qFormat/>
    <w:pPr>
      <w:jc w:val="left"/>
    </w:pPr>
  </w:style>
  <w:style w:type="paragraph" w:styleId="a4">
    <w:name w:val="Balloon Text"/>
    <w:basedOn w:val="a"/>
    <w:link w:val="a5"/>
    <w:qFormat/>
    <w:rPr>
      <w:sz w:val="18"/>
      <w:szCs w:val="18"/>
    </w:rPr>
  </w:style>
  <w:style w:type="paragraph" w:styleId="a6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7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8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rPr>
      <w:sz w:val="21"/>
      <w:szCs w:val="21"/>
    </w:rPr>
  </w:style>
  <w:style w:type="character" w:customStyle="1" w:styleId="a5">
    <w:name w:val="批注框文本 字符"/>
    <w:basedOn w:val="a0"/>
    <w:link w:val="a4"/>
    <w:qFormat/>
    <w:rPr>
      <w:kern w:val="2"/>
      <w:sz w:val="18"/>
      <w:szCs w:val="18"/>
    </w:rPr>
  </w:style>
  <w:style w:type="paragraph" w:customStyle="1" w:styleId="paragraph">
    <w:name w:val="paragraph"/>
    <w:basedOn w:val="a"/>
    <w:semiHidden/>
    <w:qFormat/>
    <w:pPr>
      <w:widowControl/>
      <w:spacing w:before="100" w:beforeAutospacing="1" w:after="100" w:afterAutospacing="1"/>
      <w:jc w:val="left"/>
    </w:pPr>
    <w:rPr>
      <w:rFonts w:ascii="等线" w:eastAsia="等线" w:hAnsi="等线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qcg</cp:lastModifiedBy>
  <cp:revision>2</cp:revision>
  <dcterms:created xsi:type="dcterms:W3CDTF">2023-07-20T08:23:00Z</dcterms:created>
  <dcterms:modified xsi:type="dcterms:W3CDTF">2023-07-20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C12E489EFE64D67B55F7414454A3D53_13</vt:lpwstr>
  </property>
</Properties>
</file>